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72.png" ContentType="image/png"/>
  <Override PartName="/word/media/rId75.png" ContentType="image/png"/>
  <Override PartName="/word/media/rId84.png" ContentType="image/png"/>
  <Override PartName="/word/media/rId91.png" ContentType="image/png"/>
  <Override PartName="/word/media/rId96.png" ContentType="image/png"/>
  <Override PartName="/word/media/rId104.png" ContentType="image/png"/>
  <Override PartName="/word/media/rId107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48.png" ContentType="image/png"/>
  <Override PartName="/word/media/rId54.png" ContentType="image/png"/>
  <Override PartName="/word/media/rId64.png" ContentType="image/png"/>
  <Override PartName="/word/media/rId78.png" ContentType="image/png"/>
  <Override PartName="/word/media/rId25.png" ContentType="image/png"/>
  <Override PartName="/word/media/rId19.png" ContentType="image/png"/>
  <Override PartName="/word/media/rId51.png" ContentType="image/png"/>
  <Override PartName="/word/media/rId101.png" ContentType="image/png"/>
  <Override PartName="/word/media/rId57.png" ContentType="image/png"/>
  <Override PartName="/word/media/rId81.png" ContentType="image/png"/>
  <Override PartName="/word/media/rId22.png" ContentType="image/png"/>
  <Override PartName="/word/media/rId28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จดการคำขอ"/>
    <w:p>
      <w:pPr>
        <w:pStyle w:val="Heading1"/>
      </w:pPr>
      <w:r>
        <w:t xml:space="preserve">จัดการคำขอ</w:t>
      </w:r>
    </w:p>
    <w:p>
      <w:pPr>
        <w:pStyle w:val="Compact"/>
        <w:numPr>
          <w:ilvl w:val="0"/>
          <w:numId w:val="1001"/>
        </w:numPr>
      </w:pPr>
      <w:r>
        <w:t xml:space="preserve">หากทำการการสร้างการเสนอขอพระราชทานเครื่องราชอิสริยาภรณ์ และทำการคลิกยืนยันรายชื่อผู้เสนอขอเสร็จแล้ว ระบบจะส่งรายชื่อผู้เสนอขอทั้งหมดไปยังเจ้าหน้าที่ เพื่อให้เจ้าหน้าที่ทำการตรวจสอบรายชื่อและทำการบันทึกรายชื่อผู้เสนอขอของรอบในปีนั้น ๆ โดยเจ้าหน้าที่สามารถทำการแก้ไขเครื่องราชฯที่ยื่นขอ โดยการใช้เมาส์คลิกที่ไอคอน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t-grey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 “แก้ไขเครื่องราชฯ ที่ยื่นขอ” จากนั้นทำการคลิกช่อง “ชื่อเครื่องราชฯ” เพื่อเลือกเปลี่ยนเครื่องราชฯ ที่ยื่นขอ หากทำการเลือกเครื่องราชฯที่ต้องการเปลี่ยนเสร็จ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ยืนยันการแก้ไขเครื่องราชฯ ที่ยื่นขอหรือหากต้องการยกเลิกการแก้ไขเครื่องราชฯที่ยื่นขอ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lose-popu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แก้ไขข้อมูลผู้ยื่นขอเสร็จเรียบร้อย ให้ทำการ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data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ให้หัวหน้าเขตอนุมัติการเสนอชื่อยื่น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943600" cy="3076978"/>
            <wp:effectExtent b="0" l="0" r="0" t="0"/>
            <wp:docPr descr="รูปภาพที่ 12 – 4 จัดการคำขอ" title="" id="32" name="Picture"/>
            <a:graphic>
              <a:graphicData uri="http://schemas.openxmlformats.org/drawingml/2006/picture">
                <pic:pic>
                  <pic:nvPicPr>
                    <pic:cNvPr descr="images/admin/chapter12/chapter1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 จัดการคำขอ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เมนู “คนที่ยื่นขอ”</w:t>
      </w:r>
      <w:r>
        <w:br/>
      </w:r>
      <w:r>
        <w:t xml:space="preserve">หมายเลข 3 เมนู “คนที่ไม่ยื่นขอ”</w:t>
      </w:r>
      <w:r>
        <w:br/>
      </w:r>
      <w:r>
        <w:t xml:space="preserve">หมายเลข 4 เมนู “คนที่ถูกลบออก”</w:t>
      </w:r>
      <w:r>
        <w:br/>
      </w:r>
      <w:r>
        <w:t xml:space="preserve">หมายเลข 5 ช่องสำหรับคลิกเพื่อเลือกประเภทเครื่องราชฯ ที่ยื่นขอ เพื่อดูข้อมูลเฉพาะเครื่องราชฯ ที่เลือก</w:t>
      </w:r>
      <w:r>
        <w:br/>
      </w:r>
      <w:r>
        <w:t xml:space="preserve">หมายเลข 6 ช่องสำหรับคลิกเพื่อเลือกสถานภาพผู้ที่ขอเครื่องราชฯ</w:t>
      </w:r>
      <w:r>
        <w:br/>
      </w:r>
      <w:r>
        <w:t xml:space="preserve">หมายเลข 7 ช่องสำหรับคลิกเลือกและคลิกกรอกข้อมูลเพื่อค้นหารายชื่อผู้เสนอขอเครื่องราชฯ</w:t>
      </w:r>
      <w:r>
        <w:br/>
      </w:r>
      <w:r>
        <w:t xml:space="preserve">หมายเลข 8 ช่องตารางสำหรับแสดงรายชื่อผู้เสนอขอพระราชทานเครื่องราชอิสริยาภรณ์ทั้งหมด</w:t>
      </w:r>
      <w:r>
        <w:br/>
      </w:r>
      <w:r>
        <w:t xml:space="preserve">หมายเลข 9 ไอคอนสำหรับคลิกเพื่อเพิ่มรายชื่อผู้เสนอขอพระราชทานเครื่องราชฯ</w:t>
      </w:r>
      <w:r>
        <w:br/>
      </w:r>
      <w:r>
        <w:t xml:space="preserve">หมายเลข 10 ไอคอนสำหรับดาวน์โหลดไฟล์รายชื่อผู้เสนอขอพระราชทานเครื่องราชฯ</w:t>
      </w:r>
      <w:r>
        <w:br/>
      </w:r>
      <w:r>
        <w:t xml:space="preserve">หมายเลข 11 ไอคอนสำหรับคลิกเพื่อดูหมายเหตุการเพิ่มรายชื่อผู้เสนอขอพระราชทานเครื่องราชฯ</w:t>
      </w:r>
      <w:r>
        <w:br/>
      </w:r>
      <w:r>
        <w:t xml:space="preserve">หมายเลข 12 ไอคอนสำหรับคลิกเพื่อแก้ไขเครื่องราชฯ ที่ยื่นขอ</w:t>
      </w:r>
      <w:r>
        <w:br/>
      </w:r>
      <w:r>
        <w:t xml:space="preserve">หมายเลข 13 ช่องสำหรับอัปโหลด/ดาวน์โหลดเอกสารแนบท้ายรายชื่อผู้ยื่นขอเครื่องราชฯ</w:t>
      </w:r>
      <w:r>
        <w:br/>
      </w:r>
      <w:r>
        <w:t xml:space="preserve">หมายเลข 14 ปุ่มสำหรับคลิกบันทึกข้อมูลรายชื่อผู้เสนอขอเครื่องราชฯ ในรอบการเสนอขอนั้น ๆ</w:t>
      </w:r>
    </w:p>
    <w:p>
      <w:pPr>
        <w:pStyle w:val="CaptionedFigure"/>
      </w:pPr>
      <w:r>
        <w:drawing>
          <wp:inline>
            <wp:extent cx="5240510" cy="2151529"/>
            <wp:effectExtent b="0" l="0" r="0" t="0"/>
            <wp:docPr descr="รูปภาพที่ 12 – 5 แก้ไขเครื่องราชฯ ที่ยื่นขอ" title="" id="35" name="Picture"/>
            <a:graphic>
              <a:graphicData uri="http://schemas.openxmlformats.org/drawingml/2006/picture">
                <pic:pic>
                  <pic:nvPicPr>
                    <pic:cNvPr descr="images/admin/chapter12/chapter12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 แก้ไขเครื่องราชฯ ที่ยื่นขอ</w:t>
      </w:r>
    </w:p>
    <w:p>
      <w:pPr>
        <w:pStyle w:val="BlockText"/>
      </w:pPr>
      <w:r>
        <w:t xml:space="preserve">หมายเลข 1 ช่องสำหรับคลิกเพื่อเลือกเครื่องราชฯ ที่ยื่นขอใหม่</w:t>
      </w:r>
      <w:r>
        <w:br/>
      </w:r>
      <w:r>
        <w:t xml:space="preserve">หมายเลข 2 ปุ่มสำหรับคลิกเพื่อบันทึกข้อมูลการแก้ไขเปลี่ยนเครื่องราชฯ ที่ยื่นขอ</w:t>
      </w:r>
      <w:r>
        <w:br/>
      </w:r>
      <w:r>
        <w:t xml:space="preserve">หมายเลข 3 ไอคอนสำหรับคลิกเพื่อยกเลิกการแก้ไขเครื่องราชฯ ที่ยื่นขอ</w:t>
      </w:r>
    </w:p>
    <w:p>
      <w:pPr>
        <w:pStyle w:val="Compact"/>
        <w:numPr>
          <w:ilvl w:val="0"/>
          <w:numId w:val="1002"/>
        </w:numPr>
      </w:pPr>
      <w:r>
        <w:t xml:space="preserve">หากคลิกเมนู “ไม่ยื่นขอ” ระบบจะแสดงตาราง “เหตุผลการไม่ยื่นขอ” ให้เจ้าหน้าที่ทำการกรอกรายละเอียดของการที่ไม่ยื่นขอพระราชทานเครื่องราชอิสริยาภรณ์ในครั้งนี้ หากทำการกรอกเหตุผลเสร็จสิ้นแล้ว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blu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ยื่นขอ หรือการจะยกเลิกการกรอกข้อมูลไม่ยื่นขอครั้งนี้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-popu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บันทึกข้อมูลเสร็จแล้ว รายชื่อที่ทำรายการจะไม่ปรากฏในตารางรายชื่อข้าราชการสามัญฯ ที่มีสิทธิยื่นขอพระราชทานเครื่องราชอิสริยาภรณ์ แต่จะปรากฏที่เมนู “คนที่ไม่ยื่นขอ”</w:t>
      </w:r>
    </w:p>
    <w:p>
      <w:pPr>
        <w:pStyle w:val="CaptionedFigure"/>
      </w:pPr>
      <w:r>
        <w:drawing>
          <wp:inline>
            <wp:extent cx="4241586" cy="3012141"/>
            <wp:effectExtent b="0" l="0" r="0" t="0"/>
            <wp:docPr descr="รูปภาพที่ 12 – 6 ไม่ยื่นขอเครื่องราชฯ" title="" id="42" name="Picture"/>
            <a:graphic>
              <a:graphicData uri="http://schemas.openxmlformats.org/drawingml/2006/picture">
                <pic:pic>
                  <pic:nvPicPr>
                    <pic:cNvPr descr="images/admin/chapter12/chapter12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6 ไม่ยื่น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เหตุผลของการไม่ยื่นขอ</w:t>
      </w:r>
      <w:r>
        <w:br/>
      </w:r>
      <w:r>
        <w:t xml:space="preserve">หมายเลข 2 ปุ่มสำหรับคลิกเพื่อบันทึกข้อมูลการกรอกเหตุผลการไม่ยื่นขอเครื่องราชฯ</w:t>
      </w:r>
      <w:r>
        <w:br/>
      </w:r>
      <w:r>
        <w:t xml:space="preserve">หมายเลข 3 ไอคอนสำหรับคลิกเพื่อยกเลิกการกรอกเหตุผลการไม่ยื่นขอ</w:t>
      </w:r>
    </w:p>
    <w:p>
      <w:pPr>
        <w:pStyle w:val="Compact"/>
        <w:numPr>
          <w:ilvl w:val="0"/>
          <w:numId w:val="1003"/>
        </w:numPr>
      </w:pPr>
      <w:r>
        <w:t xml:space="preserve">หากคลิกเมนู “ลบออก” ระบบจะแสดงตาราง “เหตุผลการลบออก” ให้เจ้าหน้าที่ทำการ</w:t>
      </w:r>
      <w:r>
        <w:t xml:space="preserve"> </w:t>
      </w:r>
      <w:r>
        <w:t xml:space="preserve">กรอกรายละเอียดของการลบออกการขอพระราชทานเครื่องราชอิสริยาภรณ์ในครั้งนี้ หากทำการกรอกเหตุผลเสร็จสิ้นแล้ว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ave-blu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ลบรายชื่อออก หรือการจะยกเลิกการกรอกข้อมูลการลบออกครั้งนี้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lose-popu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บันทึกข้อมูลเสร็จแล้ว รายชื่อที่ทำรายการจะไม่ปรากฏในตารางรายชื่อข้าราชการสามัญฯ ที่มีสิทธิยื่นขอพระราชทานเครื่องราชอิสริยาภรณ์ แต่จะปรากฏที่เมนู “คนที่ถูกลบออก”</w:t>
      </w:r>
    </w:p>
    <w:p>
      <w:pPr>
        <w:pStyle w:val="CaptionedFigure"/>
      </w:pPr>
      <w:r>
        <w:drawing>
          <wp:inline>
            <wp:extent cx="4595052" cy="2712463"/>
            <wp:effectExtent b="0" l="0" r="0" t="0"/>
            <wp:docPr descr="รูปภาพที่ 12 – 7 การลบรายชื่อการขอเครื่องราชฯ" title="" id="49" name="Picture"/>
            <a:graphic>
              <a:graphicData uri="http://schemas.openxmlformats.org/drawingml/2006/picture">
                <pic:pic>
                  <pic:nvPicPr>
                    <pic:cNvPr descr="images/admin/chapter12/chapter12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7 การลบรายชื่อการ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เหตุผลของการลบรายชื่อออก</w:t>
      </w:r>
      <w:r>
        <w:br/>
      </w:r>
      <w:r>
        <w:t xml:space="preserve">หมายเลข 2 ปุ่มสำหรับคลิกเพื่อบันทึกข้อมูลการกรอกเหตุผลการลบรายชื่อเสนอขอเครื่องราชฯ</w:t>
      </w:r>
      <w:r>
        <w:br/>
      </w:r>
      <w:r>
        <w:t xml:space="preserve">หมายเลข 3 ไอคอนสำหรับคลิกเพื่อยกเลิกการกรอกเหตุผลการลบรายชื่อ</w:t>
      </w:r>
    </w:p>
    <w:p>
      <w:pPr>
        <w:pStyle w:val="Compact"/>
        <w:numPr>
          <w:ilvl w:val="0"/>
          <w:numId w:val="1004"/>
        </w:numPr>
      </w:pPr>
      <w:r>
        <w:t xml:space="preserve">หารต้องการดาวน์โหลดไฟล์รายชื่อข้าราชการสามัญฯ ที่มีสิทธิยื่นขอพระราชทานเครื่องราชฯ ในรูปแบบไฟล์ Excel เพื่อนำไฟล์ไปใช้งานในส่วนอื่น ๆ ให้ทำการใช้เมาส์คลิกที่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download-gree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 และจัดเก็บใน Folder Downloads ดังรูปภาพ</w:t>
      </w:r>
    </w:p>
    <w:p>
      <w:pPr>
        <w:pStyle w:val="CaptionedFigure"/>
      </w:pPr>
      <w:r>
        <w:drawing>
          <wp:inline>
            <wp:extent cx="5943600" cy="3328416"/>
            <wp:effectExtent b="0" l="0" r="0" t="0"/>
            <wp:docPr descr="รูปภาพที่ 12 – 8 ตัวอย่างไฟล์รายชื่อข้าราชการสามัญฯ ที่ทำการดาวน์โหลด" title="" id="55" name="Picture"/>
            <a:graphic>
              <a:graphicData uri="http://schemas.openxmlformats.org/drawingml/2006/picture">
                <pic:pic>
                  <pic:nvPicPr>
                    <pic:cNvPr descr="images/admin/chapter12/chapter12_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8 ตัวอย่างไฟล์รายชื่อข้าราชการสามัญฯ ที่ทำการดาวน์โหลด</w:t>
      </w:r>
    </w:p>
    <w:p>
      <w:pPr>
        <w:pStyle w:val="Compact"/>
        <w:numPr>
          <w:ilvl w:val="0"/>
          <w:numId w:val="1005"/>
        </w:numPr>
      </w:pPr>
      <w:r>
        <w:t xml:space="preserve">การเพิ่มรายชื่อผู้เสนอขอเครื่องราชอิสริยาภรณ์ในรอบปัจจุบัน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plus-green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รายชื่อที่ต้องการเพิ่มรายชื่อผู้เสนอขอเครื่องราชฯ โดยสามารถกรอกรายชื่อเพื่อค้นหาแล้วทำการคลิกรายชื่อได้เช่นกัน จากนั้นทำการเลือกประเภทเครื่องราชฯ และกรอกหมายเหตุการณ์เพิ่มรายชื่อผู้เสนอเครื่องราชอิสริยาภรณ์ในครั้งนี้ จากนั้นทำการบันทึกข้อมูล โดยการใช้เมาส์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รายชื่อผู้เสนอขอ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close-popup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องระบบก่อนหน้านี้หรือแสดงหน้าจัดการคำขอ หากรายชื่อที่ทำการเพิ่มนั้นมีรายชื่อการเสนอขอเครื่องราชฯอยู่แล้ว ระบบจะแสดงแจ้งเตือน “มีการกำหนดจัดสรรเครื่องราชฯ บุคคลนี้ไว้อยู่แล้ว”</w:t>
      </w:r>
    </w:p>
    <w:p>
      <w:pPr>
        <w:pStyle w:val="CaptionedFigure"/>
      </w:pPr>
      <w:r>
        <w:drawing>
          <wp:inline>
            <wp:extent cx="5943600" cy="3831220"/>
            <wp:effectExtent b="0" l="0" r="0" t="0"/>
            <wp:docPr descr="รูปภาพที่ 12 – 9 การเพิ่มรายชื่อผู้เสนอขอเครื่องราชฯ" title="" id="65" name="Picture"/>
            <a:graphic>
              <a:graphicData uri="http://schemas.openxmlformats.org/drawingml/2006/picture">
                <pic:pic>
                  <pic:nvPicPr>
                    <pic:cNvPr descr="images/admin/chapter12/chapter12_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9 การเพิ่มรายชื่อผู้เสนอ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ตารางแสดงรายชื่อสำหรับคลิกเลือกรายชื่อที่ต้องการเพิ่ม</w:t>
      </w:r>
      <w:r>
        <w:br/>
      </w:r>
      <w:r>
        <w:t xml:space="preserve">หมายเลข 3 ไอคอนสำหรับคลิกเพื่อยกเลิกการเพิ่มรายชื่อผู้เสนอขอเครื่องราชฯ</w:t>
      </w:r>
      <w:r>
        <w:br/>
      </w:r>
      <w:r>
        <w:t xml:space="preserve">หมายเลข 4 ช่องสำหรับแสดงข้อมูลตำแหน่ง, สังกัด, ระดับของรายชื่อที่ทำการคลิก</w:t>
      </w:r>
      <w:r>
        <w:br/>
      </w:r>
      <w:r>
        <w:t xml:space="preserve">หมายเลข 5 ช่องสำหรับคลิกเลือกประเภทเครื่องราชฯที่ทำการเสนอขอ</w:t>
      </w:r>
      <w:r>
        <w:br/>
      </w:r>
      <w:r>
        <w:t xml:space="preserve">หมายเลข 6 ช่องสำหรับคลิกกรอกรายละเอียดหมายเหตุของการเพิ่มรายชื่อผู้เสนอขอเครื่องราชฯ</w:t>
      </w:r>
      <w:r>
        <w:br/>
      </w:r>
      <w:r>
        <w:t xml:space="preserve">หมายเลข 7 ปุ่มสำหรับบันทึกข้อมูลการเพิ่มรายชื่อผู้เสนอขอเครื่องราชฯ</w:t>
      </w:r>
    </w:p>
    <w:p>
      <w:pPr>
        <w:pStyle w:val="Compact"/>
        <w:numPr>
          <w:ilvl w:val="0"/>
          <w:numId w:val="1006"/>
        </w:numPr>
      </w:pPr>
      <w:r>
        <w:t xml:space="preserve">การอัปโหลดไฟล์เอกสารแนบท้ายให้ทำการใช้เมาส์คลิกที่ช่อง “อัปโหลดไฟล์” และเลือกไฟล์ที่ต้องการอัปโหลดเพื่อแนบท้ายรายชื่อผู้เสนอเครื่องราชอิสริยาภรณ์ หากทำการเลือกไฟล์สำเร็จ 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upload-blu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อัปโหลดไฟล์ หากทำการอัปโหลดไฟล์เสร็จเรียบร้อย ไอคอนดาวน์โหลดเอกสาร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download-gree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ขึ้นเพื่อให้เจ้าหน้าที่และหัวหน้าเขตได้ทำการดาวน์โหลดเอกสารเพื่อดูรายละเอียด</w:t>
      </w:r>
    </w:p>
    <w:p>
      <w:pPr>
        <w:pStyle w:val="CaptionedFigure"/>
      </w:pPr>
      <w:r>
        <w:drawing>
          <wp:inline>
            <wp:extent cx="5943600" cy="1059602"/>
            <wp:effectExtent b="0" l="0" r="0" t="0"/>
            <wp:docPr descr="รูปภาพที่ 12 – 10 อัปโหลดเอกสารแนบท้าย" title="" id="73" name="Picture"/>
            <a:graphic>
              <a:graphicData uri="http://schemas.openxmlformats.org/drawingml/2006/picture">
                <pic:pic>
                  <pic:nvPicPr>
                    <pic:cNvPr descr="images/admin/chapter12/chapter12_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0 อัปโหลดเอกสารแนบท้าย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ัปโหลด</w:t>
      </w:r>
      <w:r>
        <w:br/>
      </w:r>
      <w:r>
        <w:t xml:space="preserve">หมายเลข 2 ไอคอนสำหรับคลิกเพื่ออัปโหลดเอกสาร</w:t>
      </w:r>
    </w:p>
    <w:p>
      <w:pPr>
        <w:pStyle w:val="CaptionedFigure"/>
      </w:pPr>
      <w:r>
        <w:drawing>
          <wp:inline>
            <wp:extent cx="5943600" cy="1273108"/>
            <wp:effectExtent b="0" l="0" r="0" t="0"/>
            <wp:docPr descr="รูปภาพที่ 12 – 11 ดาวน์โหลดเอกสารแนบท้าย" title="" id="76" name="Picture"/>
            <a:graphic>
              <a:graphicData uri="http://schemas.openxmlformats.org/drawingml/2006/picture">
                <pic:pic>
                  <pic:nvPicPr>
                    <pic:cNvPr descr="images/admin/chapter12/chapter12_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1 ดาวน์โหลดเอกสารแนบท้าย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ัปโหลด</w:t>
      </w:r>
      <w:r>
        <w:br/>
      </w:r>
      <w:r>
        <w:t xml:space="preserve">หมายเลข 2 ไอคอนสำหรับคลิกเพื่อดาวน์โหลดเอกสาร</w:t>
      </w:r>
    </w:p>
    <w:p>
      <w:pPr>
        <w:pStyle w:val="Compact"/>
        <w:numPr>
          <w:ilvl w:val="0"/>
          <w:numId w:val="1007"/>
        </w:numPr>
      </w:pPr>
      <w:r>
        <w:t xml:space="preserve">ในเมนู “การจัดการ” ของ “หัวหน้าเขต” หลังจากที่เจ้าหน้าที่เขตทำการบันทึกการแก้ไขข้อมูลรายชื่อผู้เสนอขอพระราชทานเครื่องราชอิสริยาภรณ์หัวหน้าเขตถึงจะสามารถเห็นรายชื่อผู้เสนอขอพระราชทานเครื่องราชฯ ได้ และทำการตรวจสอบรายชื่อผู้เสนอขออีกครั้ง หากตรวจสอบแล้วไม่พบปัญหาใด ๆ ก็ให้ทำการคลิก</w:t>
      </w:r>
      <w:r>
        <w:t xml:space="preserve"> </w:t>
      </w:r>
      <w:r>
        <w:drawing>
          <wp:inline>
            <wp:extent cx="367200" cy="1944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approve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ให้เจ้าหน้าที่ (สกจ.) ทำหน้าที่อื่นต่อ และหากตรวจสอบพบปัญหาให้ทำการคลิก</w:t>
      </w:r>
      <w:r>
        <w:t xml:space="preserve"> </w:t>
      </w:r>
      <w:r>
        <w:drawing>
          <wp:inline>
            <wp:extent cx="360000" cy="2088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repel-orang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การตีกลับรายชื่อให้เจ้าหน้าที่เขตทราบ และแก้ไข พร้อมบันทึกข้อมูลกลับมาให้หัวหน้าเขตตรวจสอบ และอนุมัติอีกครั้ง</w:t>
      </w:r>
    </w:p>
    <w:p>
      <w:pPr>
        <w:pStyle w:val="CaptionedFigure"/>
      </w:pPr>
      <w:r>
        <w:drawing>
          <wp:inline>
            <wp:extent cx="5943600" cy="2761454"/>
            <wp:effectExtent b="0" l="0" r="0" t="0"/>
            <wp:docPr descr="รูปภาพที่ 12 – 12 การจัดการคำขอของหัวหน้าเขต" title="" id="85" name="Picture"/>
            <a:graphic>
              <a:graphicData uri="http://schemas.openxmlformats.org/drawingml/2006/picture">
                <pic:pic>
                  <pic:nvPicPr>
                    <pic:cNvPr descr="images/admin/chapter12/chapter12_1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2 การจัดการคำขอของหัวหน้าเขต</w:t>
      </w:r>
    </w:p>
    <w:p>
      <w:pPr>
        <w:pStyle w:val="BlockText"/>
      </w:pPr>
      <w:r>
        <w:t xml:space="preserve">หมายเลข 1 ช่องสำหรับดาวน์โหลดเอกสารแนบท้ายรายชื่อผู้เสนอขอพระราชทานเครื่องราชฯ</w:t>
      </w:r>
      <w:r>
        <w:br/>
      </w:r>
      <w:r>
        <w:t xml:space="preserve">หมายเลข 2 ปุ่มสำหรับคลิกตีกลับแก้ไขข้อมูลไปยังเจ้าหน้าที่เขต</w:t>
      </w:r>
      <w:r>
        <w:br/>
      </w:r>
      <w:r>
        <w:t xml:space="preserve">หมายเลข 3 ปุ่มสำหรับคลิกอนุมัติการเสนอรายชื่อยื่นขอพระราชทานเครื่องราชฯ</w:t>
      </w:r>
    </w:p>
    <w:p>
      <w:pPr>
        <w:pStyle w:val="Compact"/>
        <w:numPr>
          <w:ilvl w:val="0"/>
          <w:numId w:val="1008"/>
        </w:numPr>
      </w:pPr>
      <w:r>
        <w:t xml:space="preserve">หากทำการคลิกปุ่ม “ตีกลับ” ให้ทำการกรอกรายละเอียดหมายเหตุการตีกลับข้อมูลรายชื่อไปยังเจ้าหน้าที่เขตเพื่อทำการแก้ไข หากกรอกหมายเหตุเสร็จเรียบร้อย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save-blu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</w:t>
      </w:r>
      <w:r>
        <w:t xml:space="preserve"> </w:t>
      </w:r>
      <w:r>
        <w:t xml:space="preserve">ยืนยันการบันทึกข้อมูล หรือหากต้องการยกเลิกการตีกลับหรือยกเลิกการกรอกหมายเหตุการตีกลับ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close-popup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่อนหน้านี้หรือหน้ารายชื่อข้าราชการสามัญฯ</w:t>
      </w:r>
    </w:p>
    <w:p>
      <w:pPr>
        <w:pStyle w:val="CaptionedFigure"/>
      </w:pPr>
      <w:r>
        <w:drawing>
          <wp:inline>
            <wp:extent cx="5763025" cy="2458890"/>
            <wp:effectExtent b="0" l="0" r="0" t="0"/>
            <wp:docPr descr="รูปภาพที่ 12 – 13 หมายเหตุการตีกลับ" title="" id="92" name="Picture"/>
            <a:graphic>
              <a:graphicData uri="http://schemas.openxmlformats.org/drawingml/2006/picture">
                <pic:pic>
                  <pic:nvPicPr>
                    <pic:cNvPr descr="images/admin/chapter12/chapter12_1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025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3 หมายเหตุการตีกลับ</w:t>
      </w:r>
    </w:p>
    <w:p>
      <w:pPr>
        <w:pStyle w:val="BlockText"/>
      </w:pPr>
      <w:r>
        <w:t xml:space="preserve">หมายเลข 1 ช่องสำหรับคลิกกรอกรายละเอียดหมายเหตุการตีกลับรายชื่อผู้เสนอขอ</w:t>
      </w:r>
      <w:r>
        <w:br/>
      </w:r>
      <w:r>
        <w:t xml:space="preserve">หมายเลข 2 ปุ่มสำหรับคลิกบันทึกการตีกลับรายชื่อผู้เสนอขอ</w:t>
      </w:r>
      <w:r>
        <w:br/>
      </w:r>
      <w:r>
        <w:t xml:space="preserve">หมายเลข 3 ไอคอนสำหรับคลิกเพื่อยกเลิกการกรอกรายละเอียดการตีกลับรายชื่อ</w:t>
      </w:r>
    </w:p>
    <w:p>
      <w:pPr>
        <w:pStyle w:val="Compact"/>
        <w:numPr>
          <w:ilvl w:val="0"/>
          <w:numId w:val="1009"/>
        </w:numPr>
      </w:pPr>
      <w:r>
        <w:t xml:space="preserve">หากหัวหน้าเขตทำการตีกลับข้อมูลรายชื่อ ในฝั่งของเจ้าหน้าที่เขตในเมนูจัดการคำขอจะ</w:t>
      </w:r>
      <w:r>
        <w:t xml:space="preserve"> </w:t>
      </w:r>
      <w:r>
        <w:t xml:space="preserve">ปรากฏ “หมายเหตุตีกลับ” และรายละเอียดของหมายเหตุ และหากเจ้าหน้าที่เขตทำการแก้ไขข้อมูลตามหมายเหตุที่แจ้งเสร็จแล้ว ให้ทำการใช้เมาส์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save-data-blu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พระราชทานเครื่องราชฯ ไปให้หัวหน้าเขตอนุมัติอีกครั้งนึง</w:t>
      </w:r>
    </w:p>
    <w:p>
      <w:pPr>
        <w:pStyle w:val="CaptionedFigure"/>
      </w:pPr>
      <w:r>
        <w:drawing>
          <wp:inline>
            <wp:extent cx="5943600" cy="2771878"/>
            <wp:effectExtent b="0" l="0" r="0" t="0"/>
            <wp:docPr descr="รูปภาพที่ 12 – 14 หมายเหตุการตีกลับหาเจ้าหน้าที่เขต" title="" id="97" name="Picture"/>
            <a:graphic>
              <a:graphicData uri="http://schemas.openxmlformats.org/drawingml/2006/picture">
                <pic:pic>
                  <pic:nvPicPr>
                    <pic:cNvPr descr="images/admin/chapter12/chapter12_1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4 หมายเหตุการตีกลับหาเจ้าหน้าที่เขต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เจ้าหน้าที่เขต</w:t>
      </w:r>
    </w:p>
    <w:p>
      <w:pPr>
        <w:pStyle w:val="Compact"/>
        <w:numPr>
          <w:ilvl w:val="0"/>
          <w:numId w:val="1010"/>
        </w:numPr>
      </w:pPr>
      <w:r>
        <w:t xml:space="preserve">หากหัวหน้าเขตทำการอนุมัติรายชื่อผู้เสนอขอเสร็จสิ้นแล้ว ในส่วนของเจ้าหน้าที่ (สกจ.) จะ</w:t>
      </w:r>
      <w:r>
        <w:t xml:space="preserve"> </w:t>
      </w:r>
      <w:r>
        <w:t xml:space="preserve">ปรากฏรายชื่อในรอบที่หัวหน้าเขตอนุมัติ แต่หากเจ้าหน้าที่ (สกจ.) ตรวจสอบรายชื่อและพบข้อผิดพลาดของรายชื่อ หรือเครื่องราชฯ ที่ขอ ให้ทำการใช้เมาส์คลิก</w:t>
      </w:r>
      <w:r>
        <w:t xml:space="preserve"> </w:t>
      </w:r>
      <w:r>
        <w:drawing>
          <wp:inline>
            <wp:extent cx="360000" cy="2088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repel-orang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ตีกลับ ในส่วนหมายเหตุนี้จะแสดงในหน้าจัดการคำขอของ “หัวหน้าเขต” เพื่อให้หัวหน้าเขตรับทราบการแก้ไขข้อมูล และหัวหน้าเขตส่งตีกลับไปหาเจ้าหน้าที่เขตเพื่อแก้ไขอีกที หรือหากเจ้าหน้าที่ (สกจ.) ไม่พบข้อผิดพลาด ให้ทำการคลิก</w:t>
      </w:r>
      <w:r>
        <w:t xml:space="preserve"> </w:t>
      </w:r>
      <w:r>
        <w:drawing>
          <wp:inline>
            <wp:extent cx="518400" cy="1872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lock-data-blu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็อคการแก้ไขข้อมูลในอนาคต</w:t>
      </w:r>
    </w:p>
    <w:p>
      <w:pPr>
        <w:pStyle w:val="CaptionedFigure"/>
      </w:pPr>
      <w:r>
        <w:drawing>
          <wp:inline>
            <wp:extent cx="5943600" cy="4111455"/>
            <wp:effectExtent b="0" l="0" r="0" t="0"/>
            <wp:docPr descr="รูปภาพที่ 12 – 15 อนุมัติคำขอส่งรายชื่อหาเจ้าหน้าที่ (สกจ.)" title="" id="105" name="Picture"/>
            <a:graphic>
              <a:graphicData uri="http://schemas.openxmlformats.org/drawingml/2006/picture">
                <pic:pic>
                  <pic:nvPicPr>
                    <pic:cNvPr descr="images/admin/chapter12/chapter12_1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5 อนุมัติคำขอส่งรายชื่อหาเจ้าหน้าที่ (สกจ.)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ช่องแสดงจำนวนหน่วยงานทั้งหมดที่มี</w:t>
      </w:r>
      <w:r>
        <w:br/>
      </w:r>
      <w:r>
        <w:t xml:space="preserve">หมายเลข 3 ช่องแสดงจำนวนหน่วยงานที่ส่งรายชื่อผู้ที่ยื่นเสนอขอพระราชทานเครื่องราชฯ</w:t>
      </w:r>
      <w:r>
        <w:br/>
      </w:r>
      <w:r>
        <w:t xml:space="preserve">หมายเลข 4 ช่องแสดงจำนวนหน่วยงานที่ยังไม่ได้ส่งรายชื่อยื่นเสนอขอพระราชทานเครื่องราชฯ</w:t>
      </w:r>
      <w:r>
        <w:br/>
      </w:r>
      <w:r>
        <w:t xml:space="preserve">หมายเลข 5 ช่องแสดงจำนวนคนที่ยื่นขอพระราชทานเครื่องราชฯทั้งหมด</w:t>
      </w:r>
      <w:r>
        <w:br/>
      </w:r>
      <w:r>
        <w:t xml:space="preserve">หมายเลข 6 เมนู คนที่ยื่นขอ</w:t>
      </w:r>
      <w:r>
        <w:br/>
      </w:r>
      <w:r>
        <w:t xml:space="preserve">หมายเลข 7 เมนู คนที่ไม่ยื่นขอ</w:t>
      </w:r>
      <w:r>
        <w:br/>
      </w:r>
      <w:r>
        <w:t xml:space="preserve">หมายเลข 8 เมนู คนที่ถูกลบออก</w:t>
      </w:r>
      <w:r>
        <w:br/>
      </w:r>
      <w:r>
        <w:t xml:space="preserve">หมายเลข 9 เมนู หน่วยงานที่ยังไม่ได้ส่งรายชื่อ</w:t>
      </w:r>
      <w:r>
        <w:br/>
      </w:r>
      <w:r>
        <w:t xml:space="preserve">หมายเลข 10 ช่องสำหรับคลิกแล้วเลือกหน่วยงานที่ต้องการทราบรายชื่อผู้ที่ยื่นเสนอขอ</w:t>
      </w:r>
      <w:r>
        <w:br/>
      </w:r>
      <w:r>
        <w:t xml:space="preserve">หมายเลข 11 ช่องสำหรับคลิกแล้วเลือกประเภทเครื่องราชฯ ที่ยื่นขอของหน่วยงานนั้น ๆ</w:t>
      </w:r>
      <w:r>
        <w:br/>
      </w:r>
      <w:r>
        <w:t xml:space="preserve">หมายเลข 12 ช่องสำหรับคลิกแล้วเลือกสถานภาพคนที่ยื่นเสนอขอพระราชทานเครื่องราชฯ</w:t>
      </w:r>
      <w:r>
        <w:br/>
      </w:r>
      <w:r>
        <w:t xml:space="preserve">หมายเลข 13 ช่องคลิกแล้วกรอกข้อมูลเพื่อค้นหารายชื่อผู้ที่ยื่นขอพระราชทานเครื่องราชฯ</w:t>
      </w:r>
      <w:r>
        <w:br/>
      </w:r>
      <w:r>
        <w:t xml:space="preserve">หมายเลข 14 ไอคอนสำหรับคลิกดาวน์โหลดไฟล์รายชื่อผู้ยื่นเสนอขอเครื่องราชฯ ทั้งหมด</w:t>
      </w:r>
      <w:r>
        <w:br/>
      </w:r>
      <w:r>
        <w:t xml:space="preserve">หมายเลข 15 ช่องตารางแสดงรายละเอียดรายชื่อและข้อมูลที่เกี่ยวข้องของผู้เสนอขอเครื่องราชฯ</w:t>
      </w:r>
      <w:r>
        <w:br/>
      </w:r>
      <w:r>
        <w:t xml:space="preserve">หมายเลข 16 ปุ่มสำหรับคลิกดาวน์โหลดไฟล์เอกสารแนบท้ายรายชื่อผู้ยื่นเสนอขอเครื่องราชฯ</w:t>
      </w:r>
      <w:r>
        <w:br/>
      </w:r>
      <w:r>
        <w:t xml:space="preserve">หมายเลข 17 ปุ่มสำหรับตีกลับข้อมูลให้หัวหน้าเขต และหัวหน้าเขตตีกลับหาเจ้าหน้าที่เขตเพื่อแก้ไข</w:t>
      </w:r>
      <w:r>
        <w:br/>
      </w:r>
      <w:r>
        <w:t xml:space="preserve">หมายเลข 18 ปุ่มสำหรับล็อคการแก้ไขข้อมูลรายชื่อผู้ยื่นเสนอขอเครื่องราชฯ</w:t>
      </w:r>
    </w:p>
    <w:p>
      <w:pPr>
        <w:pStyle w:val="Compact"/>
        <w:numPr>
          <w:ilvl w:val="0"/>
          <w:numId w:val="1011"/>
        </w:numPr>
      </w:pPr>
      <w:r>
        <w:t xml:space="preserve">หากเจ้าหน้าที่ (สกจ.) ทำการตีกลับข้อมูลหาหัวหน้าเขต ในหน้าจัดการคำขอของหัวหน้าเขตจะปรากฏ “หมายเหตุตีกลับ” และรายละเอียดหมายเหตุ เพื่อให้หัวหน้ารับทราบ จากนั้นทำการคลิกตีกลับไปยังเจ้าหน้าที่เขต เพื่อให้เจ้าหน้าที่เขตทำการแก้ไขตามหมายเหตุ และบันทึกข้อมูลให้หัวหน้าเขตอนุมัติรายชื่ออีกครั้ง</w:t>
      </w:r>
    </w:p>
    <w:p>
      <w:pPr>
        <w:pStyle w:val="CaptionedFigure"/>
      </w:pPr>
      <w:r>
        <w:drawing>
          <wp:inline>
            <wp:extent cx="5943600" cy="3154003"/>
            <wp:effectExtent b="0" l="0" r="0" t="0"/>
            <wp:docPr descr="รูปภาพที่ 12 – 16 หมายเหตุการตีกลับหาหัวหน้าเขต" title="" id="108" name="Picture"/>
            <a:graphic>
              <a:graphicData uri="http://schemas.openxmlformats.org/drawingml/2006/picture">
                <pic:pic>
                  <pic:nvPicPr>
                    <pic:cNvPr descr="images/admin/chapter12/chapter12_1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6 หมายเหตุการตีกลับหาหัวหน้าเขต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หัวหน้าเขต</w:t>
      </w:r>
    </w:p>
    <w:bookmarkEnd w:id="11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19" Target="media/rId19.png" /><Relationship Type="http://schemas.openxmlformats.org/officeDocument/2006/relationships/image" Id="rId51" Target="media/rId51.png" /><Relationship Type="http://schemas.openxmlformats.org/officeDocument/2006/relationships/image" Id="rId101" Target="media/rId101.png" /><Relationship Type="http://schemas.openxmlformats.org/officeDocument/2006/relationships/image" Id="rId57" Target="media/rId57.png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7Z</dcterms:created>
  <dcterms:modified xsi:type="dcterms:W3CDTF">2025-06-16T0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